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Сыймык</w:t>
      </w:r>
      <w:r>
        <w:t xml:space="preserve"> </w:t>
      </w:r>
      <w:r>
        <w:t xml:space="preserve">Койлюб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  <w:r>
        <w:t xml:space="preserve"> </w:t>
      </w: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733800" cy="1739742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9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2178050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509526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9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1319517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9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707132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7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487448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7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1889817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9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1084720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1697842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7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2754209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4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2820855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0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2795892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2766308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6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2809206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733800" cy="4143347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3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Сыймык Койлюбаев</dc:creator>
  <dc:language>ru-RU</dc:language>
  <cp:keywords/>
  <dcterms:created xsi:type="dcterms:W3CDTF">2024-03-07T13:30:28Z</dcterms:created>
  <dcterms:modified xsi:type="dcterms:W3CDTF">2024-03-07T13:3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